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64811F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91DA6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27A745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91DA6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1D1354F" w14:textId="77777777" w:rsidR="00791DA6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91DA6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5AF3081B" w14:textId="388AD4C4" w:rsidR="00791DA6" w:rsidRPr="00791DA6" w:rsidRDefault="00791DA6" w:rsidP="00791DA6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791DA6">
        <w:rPr>
          <w:rFonts w:ascii="Muli" w:eastAsia="Muli" w:hAnsi="Muli" w:cs="Muli"/>
          <w:sz w:val="24"/>
          <w:szCs w:val="24"/>
        </w:rPr>
        <w:t>DIV tag helps us in grouping some code in HTML so we can style them together in Css.</w:t>
      </w:r>
    </w:p>
    <w:p w14:paraId="00000019" w14:textId="2037AB9D" w:rsidR="00173A24" w:rsidRPr="00791DA6" w:rsidRDefault="00791DA6" w:rsidP="00791DA6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V tag also helps to make classes and separating code within a div tag by adding another one.</w:t>
      </w:r>
      <w:r w:rsidRPr="00791DA6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FB70A13" w:rsidR="00173A24" w:rsidRPr="00791DA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91DA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91DA6">
        <w:rPr>
          <w:rFonts w:ascii="Muli" w:eastAsia="Muli" w:hAnsi="Muli" w:cs="Muli"/>
          <w:sz w:val="24"/>
          <w:szCs w:val="24"/>
        </w:rPr>
        <w:t>Relative positioning is to put something in its natural order and Absolute positioning is used to take something out of its natural order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CDA253E" w:rsidR="00173A24" w:rsidRPr="00791DA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791DA6">
        <w:rPr>
          <w:rFonts w:ascii="Muli" w:eastAsia="Muli" w:hAnsi="Muli" w:cs="Muli"/>
          <w:sz w:val="24"/>
          <w:szCs w:val="24"/>
        </w:rPr>
        <w:t xml:space="preserve"> Opacity in Css helps to set the brightness or change it if required. It is always between 0 and 1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A9F5068" w:rsidR="00173A24" w:rsidRPr="00791DA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91DA6">
        <w:rPr>
          <w:rFonts w:ascii="Muli" w:eastAsia="Muli" w:hAnsi="Muli" w:cs="Muli"/>
          <w:sz w:val="24"/>
          <w:szCs w:val="24"/>
        </w:rPr>
        <w:t xml:space="preserve"> It’s written in JSX meaning Java Script and HTML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7F712F2" w:rsidR="00173A24" w:rsidRPr="00791DA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91DA6">
        <w:rPr>
          <w:rFonts w:ascii="Muli" w:eastAsia="Muli" w:hAnsi="Muli" w:cs="Muli"/>
          <w:sz w:val="24"/>
          <w:szCs w:val="24"/>
        </w:rPr>
        <w:t xml:space="preserve"> We use snacks to write the code in Expo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E3E0DB7" w:rsidR="00173A24" w:rsidRPr="00791DA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91DA6">
        <w:rPr>
          <w:rFonts w:ascii="Muli" w:eastAsia="Muli" w:hAnsi="Muli" w:cs="Muli"/>
          <w:sz w:val="24"/>
          <w:szCs w:val="24"/>
        </w:rPr>
        <w:t xml:space="preserve"> To do this, we can simply click on the android or ios button in the output section of the snack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50ECD3F" w:rsidR="00173A24" w:rsidRPr="00791DA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91DA6">
        <w:rPr>
          <w:rFonts w:ascii="Muli" w:eastAsia="Muli" w:hAnsi="Muli" w:cs="Muli"/>
          <w:sz w:val="24"/>
          <w:szCs w:val="24"/>
        </w:rPr>
        <w:t xml:space="preserve"> Render function is used to display the components returned by i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0CE7172" w:rsidR="00173A24" w:rsidRPr="00791DA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91DA6">
        <w:rPr>
          <w:rFonts w:ascii="Muli" w:eastAsia="Muli" w:hAnsi="Muli" w:cs="Muli"/>
          <w:sz w:val="24"/>
          <w:szCs w:val="24"/>
        </w:rPr>
        <w:t xml:space="preserve"> Return function returns the components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35901C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91DA6">
        <w:rPr>
          <w:rFonts w:ascii="Muli" w:eastAsia="Muli" w:hAnsi="Muli" w:cs="Muli"/>
          <w:sz w:val="24"/>
          <w:szCs w:val="24"/>
        </w:rPr>
        <w:t xml:space="preserve"> We used various components like Text, View and Button</w:t>
      </w:r>
      <w:r w:rsidR="00333E28">
        <w:rPr>
          <w:rFonts w:ascii="Muli" w:eastAsia="Muli" w:hAnsi="Muli" w:cs="Muli"/>
          <w:sz w:val="24"/>
          <w:szCs w:val="24"/>
        </w:rPr>
        <w:t>.</w:t>
      </w:r>
    </w:p>
    <w:p w14:paraId="49D53BE4" w14:textId="3135B267" w:rsidR="00333E28" w:rsidRDefault="00333E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 can put some text on the screen.</w:t>
      </w:r>
    </w:p>
    <w:p w14:paraId="15E59C00" w14:textId="77777777" w:rsidR="00333E28" w:rsidRDefault="00333E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 is used to store many things.</w:t>
      </w:r>
    </w:p>
    <w:p w14:paraId="38A42C3E" w14:textId="51E27C0A" w:rsidR="00333E28" w:rsidRPr="00791DA6" w:rsidRDefault="00333E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Button creates a button which we may click on, it’s props are title and color.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FA84468"/>
    <w:multiLevelType w:val="hybridMultilevel"/>
    <w:tmpl w:val="C72ED2B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8790533">
    <w:abstractNumId w:val="1"/>
  </w:num>
  <w:num w:numId="2" w16cid:durableId="1269968902">
    <w:abstractNumId w:val="0"/>
  </w:num>
  <w:num w:numId="3" w16cid:durableId="1878342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33E28"/>
    <w:rsid w:val="00791DA6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91D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ghav Srivastava</cp:lastModifiedBy>
  <cp:revision>3</cp:revision>
  <dcterms:created xsi:type="dcterms:W3CDTF">2021-01-06T05:46:00Z</dcterms:created>
  <dcterms:modified xsi:type="dcterms:W3CDTF">2023-06-06T06:00:00Z</dcterms:modified>
</cp:coreProperties>
</file>